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3674B" w14:textId="1808475D" w:rsidR="000E00B4" w:rsidRDefault="000E00B4" w:rsidP="000E00B4">
      <w:pPr>
        <w:pStyle w:val="Heading3"/>
        <w:shd w:val="clear" w:color="auto" w:fill="FFFFFF"/>
        <w:spacing w:before="0" w:beforeAutospacing="0" w:after="0" w:afterAutospacing="0"/>
        <w:ind w:left="180" w:right="60"/>
        <w:rPr>
          <w:rFonts w:ascii="Arial" w:hAnsi="Arial" w:cs="Arial"/>
          <w:b w:val="0"/>
          <w:bCs w:val="0"/>
          <w:color w:val="666666"/>
          <w:sz w:val="23"/>
          <w:szCs w:val="23"/>
        </w:rPr>
      </w:pPr>
      <w:r>
        <w:rPr>
          <w:rFonts w:ascii="Arial" w:hAnsi="Arial" w:cs="Arial"/>
          <w:b w:val="0"/>
          <w:bCs w:val="0"/>
          <w:color w:val="666666"/>
          <w:sz w:val="23"/>
          <w:szCs w:val="23"/>
        </w:rPr>
        <w:t>Name: </w:t>
      </w:r>
      <w:r>
        <w:rPr>
          <w:rFonts w:ascii="inherit" w:hAnsi="inherit" w:cs="Arial"/>
          <w:color w:val="000000"/>
          <w:sz w:val="23"/>
          <w:szCs w:val="23"/>
          <w:bdr w:val="none" w:sz="0" w:space="0" w:color="auto" w:frame="1"/>
        </w:rPr>
        <w:t xml:space="preserve">CIS4655 - Module </w:t>
      </w:r>
      <w:r w:rsidR="0076273B">
        <w:rPr>
          <w:rFonts w:ascii="inherit" w:hAnsi="inherit" w:cs="Arial"/>
          <w:color w:val="000000"/>
          <w:sz w:val="23"/>
          <w:szCs w:val="23"/>
          <w:bdr w:val="none" w:sz="0" w:space="0" w:color="auto" w:frame="1"/>
        </w:rPr>
        <w:t>2</w:t>
      </w:r>
      <w:r>
        <w:rPr>
          <w:rFonts w:ascii="inherit" w:hAnsi="inherit" w:cs="Arial"/>
          <w:color w:val="000000"/>
          <w:sz w:val="23"/>
          <w:szCs w:val="23"/>
          <w:bdr w:val="none" w:sz="0" w:space="0" w:color="auto" w:frame="1"/>
        </w:rPr>
        <w:t xml:space="preserve"> Course Project</w:t>
      </w:r>
    </w:p>
    <w:p w14:paraId="14AE7619" w14:textId="69ED32E1" w:rsidR="000E00B4" w:rsidRDefault="000E00B4" w:rsidP="000E00B4">
      <w:pPr>
        <w:pStyle w:val="Heading3"/>
        <w:shd w:val="clear" w:color="auto" w:fill="FFFFFF"/>
        <w:spacing w:before="0" w:beforeAutospacing="0" w:after="0" w:afterAutospacing="0"/>
        <w:ind w:left="180" w:right="60"/>
        <w:rPr>
          <w:rFonts w:ascii="inherit" w:hAnsi="inherit" w:cs="Arial"/>
          <w:b w:val="0"/>
          <w:bCs w:val="0"/>
          <w:color w:val="666666"/>
          <w:sz w:val="23"/>
          <w:szCs w:val="23"/>
        </w:rPr>
      </w:pPr>
      <w:r>
        <w:rPr>
          <w:rFonts w:ascii="inherit" w:hAnsi="inherit" w:cs="Arial"/>
          <w:b w:val="0"/>
          <w:bCs w:val="0"/>
          <w:color w:val="666666"/>
          <w:sz w:val="23"/>
          <w:szCs w:val="23"/>
        </w:rPr>
        <w:t>Description: </w:t>
      </w:r>
      <w:r>
        <w:rPr>
          <w:rFonts w:ascii="inherit" w:hAnsi="inherit" w:cs="Arial"/>
          <w:color w:val="000000"/>
          <w:sz w:val="23"/>
          <w:szCs w:val="23"/>
          <w:bdr w:val="none" w:sz="0" w:space="0" w:color="auto" w:frame="1"/>
        </w:rPr>
        <w:t xml:space="preserve">CIS4655 -  Module </w:t>
      </w:r>
      <w:r w:rsidR="0076273B">
        <w:rPr>
          <w:rFonts w:ascii="inherit" w:hAnsi="inherit" w:cs="Arial"/>
          <w:color w:val="000000"/>
          <w:sz w:val="23"/>
          <w:szCs w:val="23"/>
          <w:bdr w:val="none" w:sz="0" w:space="0" w:color="auto" w:frame="1"/>
        </w:rPr>
        <w:t>2</w:t>
      </w:r>
      <w:r>
        <w:rPr>
          <w:rFonts w:ascii="inherit" w:hAnsi="inherit" w:cs="Arial"/>
          <w:color w:val="000000"/>
          <w:sz w:val="23"/>
          <w:szCs w:val="23"/>
          <w:bdr w:val="none" w:sz="0" w:space="0" w:color="auto" w:frame="1"/>
        </w:rPr>
        <w:t xml:space="preserve"> Course Project</w:t>
      </w:r>
    </w:p>
    <w:p w14:paraId="440DF3EE" w14:textId="41BAB49B" w:rsidR="00D6170B" w:rsidRDefault="00D6170B" w:rsidP="00D6170B">
      <w:pPr>
        <w:pStyle w:val="Heading3"/>
        <w:shd w:val="clear" w:color="auto" w:fill="FFFFFF"/>
        <w:spacing w:before="0" w:beforeAutospacing="0" w:after="0" w:afterAutospacing="0"/>
        <w:ind w:left="180" w:right="60"/>
        <w:rPr>
          <w:rFonts w:ascii="inherit" w:hAnsi="inherit" w:cs="Arial"/>
          <w:b w:val="0"/>
          <w:bCs w:val="0"/>
          <w:color w:val="666666"/>
          <w:sz w:val="23"/>
          <w:szCs w:val="23"/>
        </w:rPr>
      </w:pPr>
      <w:r>
        <w:rPr>
          <w:rFonts w:ascii="Arial" w:hAnsi="Arial" w:cs="Arial"/>
          <w:b w:val="0"/>
          <w:bCs w:val="0"/>
          <w:color w:val="666666"/>
          <w:sz w:val="23"/>
          <w:szCs w:val="23"/>
        </w:rPr>
        <w:t>Student: </w:t>
      </w:r>
      <w:r>
        <w:rPr>
          <w:rFonts w:ascii="inherit" w:hAnsi="inherit" w:cs="Arial"/>
          <w:color w:val="000000"/>
          <w:sz w:val="23"/>
          <w:szCs w:val="23"/>
          <w:bdr w:val="none" w:sz="0" w:space="0" w:color="auto" w:frame="1"/>
        </w:rPr>
        <w:t>Kenneth Janssen</w:t>
      </w:r>
    </w:p>
    <w:p w14:paraId="7D2E66B4" w14:textId="6067750A" w:rsidR="0076273B" w:rsidRDefault="0076273B"/>
    <w:p w14:paraId="7C01D9B8" w14:textId="5B31E826" w:rsidR="006328D6" w:rsidRDefault="006328D6">
      <w:r>
        <w:t xml:space="preserve">Github: </w:t>
      </w:r>
      <w:hyperlink r:id="rId5" w:history="1">
        <w:r w:rsidR="001D1FC9" w:rsidRPr="00C12FE9">
          <w:rPr>
            <w:rStyle w:val="Hyperlink"/>
          </w:rPr>
          <w:t>https://github.com/KennethJanssen/CIS4655-Summer2019/tree/master/Module_3/project</w:t>
        </w:r>
      </w:hyperlink>
    </w:p>
    <w:p w14:paraId="1EA9B1C3" w14:textId="741147E2" w:rsidR="006328D6" w:rsidRDefault="006328D6">
      <w:r>
        <w:t xml:space="preserve">Sotd.us URL: </w:t>
      </w:r>
      <w:hyperlink r:id="rId6" w:history="1">
        <w:r w:rsidR="001D1FC9" w:rsidRPr="00C12FE9">
          <w:rPr>
            <w:rStyle w:val="Hyperlink"/>
          </w:rPr>
          <w:t>http://sotd.us/kennethjanssen/CIS4655-Summer2019/Module_3/project/index.html</w:t>
        </w:r>
      </w:hyperlink>
    </w:p>
    <w:p w14:paraId="6ADD7CB8" w14:textId="77777777" w:rsidR="006328D6" w:rsidRDefault="006328D6"/>
    <w:p w14:paraId="465CA1A7" w14:textId="2B242335" w:rsidR="0076273B" w:rsidRDefault="001D1FC9">
      <w:r>
        <w:t>Comments:</w:t>
      </w:r>
    </w:p>
    <w:p w14:paraId="24678099" w14:textId="40B369BB" w:rsidR="001D1FC9" w:rsidRDefault="001D1FC9" w:rsidP="001D1FC9">
      <w:pPr>
        <w:pStyle w:val="ListParagraph"/>
        <w:numPr>
          <w:ilvl w:val="0"/>
          <w:numId w:val="2"/>
        </w:numPr>
      </w:pPr>
      <w:r>
        <w:t>Since I added the Nav bar during Mod2, I have decided to make improvements</w:t>
      </w:r>
    </w:p>
    <w:p w14:paraId="08BEACEE" w14:textId="7ECC21F7" w:rsidR="001D1FC9" w:rsidRDefault="001D1FC9" w:rsidP="001D1FC9">
      <w:pPr>
        <w:pStyle w:val="ListParagraph"/>
        <w:numPr>
          <w:ilvl w:val="1"/>
          <w:numId w:val="2"/>
        </w:numPr>
      </w:pPr>
      <w:r>
        <w:t>Pages besides Home have been duplicated to include the Fancy see through Image Navigation for Large Displays. On small displays the solid nav bar will be used and on very small screens the Nav will collapse to Hamburger.</w:t>
      </w:r>
    </w:p>
    <w:p w14:paraId="783FFAA3" w14:textId="6613E25C" w:rsidR="001D1FC9" w:rsidRDefault="001D1FC9" w:rsidP="001D1FC9">
      <w:pPr>
        <w:pStyle w:val="ListParagraph"/>
        <w:numPr>
          <w:ilvl w:val="0"/>
          <w:numId w:val="2"/>
        </w:numPr>
      </w:pPr>
      <w:r>
        <w:t>Overall clean up of mistakes from Mod2. I used a lot of fancy stuff so I spent time removing CSS that wasn’t used anymore such as the OWL-Carousel.</w:t>
      </w:r>
    </w:p>
    <w:p w14:paraId="17BE2375" w14:textId="183FF953" w:rsidR="001D1FC9" w:rsidRDefault="001D1FC9" w:rsidP="001D1FC9">
      <w:pPr>
        <w:pStyle w:val="ListParagraph"/>
        <w:numPr>
          <w:ilvl w:val="1"/>
          <w:numId w:val="2"/>
        </w:numPr>
      </w:pPr>
      <w:r>
        <w:t>I did keep the animate.css as I liked how it added some transition effects to non-home pages.</w:t>
      </w:r>
    </w:p>
    <w:p w14:paraId="694CB2ED" w14:textId="3445947E" w:rsidR="001D1FC9" w:rsidRDefault="001D1FC9" w:rsidP="001D1FC9">
      <w:pPr>
        <w:pStyle w:val="ListParagraph"/>
        <w:numPr>
          <w:ilvl w:val="0"/>
          <w:numId w:val="2"/>
        </w:numPr>
      </w:pPr>
      <w:r>
        <w:t>Switched over to a lot of CDN to keep the folder cleaner (bootstrap, awesomefont)</w:t>
      </w:r>
    </w:p>
    <w:p w14:paraId="6C5E80E2" w14:textId="366DAD0B" w:rsidR="001D1FC9" w:rsidRDefault="001D1FC9" w:rsidP="001D1FC9">
      <w:pPr>
        <w:pStyle w:val="ListParagraph"/>
        <w:numPr>
          <w:ilvl w:val="0"/>
          <w:numId w:val="2"/>
        </w:numPr>
      </w:pPr>
      <w:r>
        <w:t>Drop shadow on Text for Nav Bar – I found reading the nav bar menus overlaying the carousel image to be annoying so I added shadows to improve readability. This also could have been solved by picking better images with darker colors on the top but that seemed more limiting.</w:t>
      </w:r>
    </w:p>
    <w:p w14:paraId="28945A43" w14:textId="72508E8C" w:rsidR="00E55BA9" w:rsidRDefault="00E55BA9" w:rsidP="001D1FC9">
      <w:pPr>
        <w:pStyle w:val="ListParagraph"/>
        <w:numPr>
          <w:ilvl w:val="0"/>
          <w:numId w:val="2"/>
        </w:numPr>
      </w:pPr>
      <w:r>
        <w:t>Better understanding of Classes for spacing layouts. Example p = padding so p-3 is padding of 3 in all directions. This was helpful in learning that pt-3 would just add padding to the top.</w:t>
      </w:r>
    </w:p>
    <w:p w14:paraId="55D72BA0" w14:textId="0E177B12" w:rsidR="0076273B" w:rsidRDefault="00F80F48">
      <w:r>
        <w:t>Issues:</w:t>
      </w:r>
    </w:p>
    <w:p w14:paraId="35D928DF" w14:textId="2ECEB741" w:rsidR="00F80F48" w:rsidRDefault="00F80F48" w:rsidP="00F80F48">
      <w:pPr>
        <w:pStyle w:val="ListParagraph"/>
        <w:numPr>
          <w:ilvl w:val="0"/>
          <w:numId w:val="3"/>
        </w:numPr>
      </w:pPr>
      <w:r>
        <w:t>Because I’m messing with Nav-bar after the other pages are already created, I found myself forgetting to update links for tweaks I’d do. Example – I’d copy the ‘About Us’ nav bar banner code to ratings page but then forget to update the img.jpg or other things.</w:t>
      </w:r>
    </w:p>
    <w:p w14:paraId="4B58F395" w14:textId="0C295224" w:rsidR="00F80F48" w:rsidRDefault="00F80F48" w:rsidP="00F80F48">
      <w:pPr>
        <w:pStyle w:val="ListParagraph"/>
        <w:numPr>
          <w:ilvl w:val="0"/>
          <w:numId w:val="3"/>
        </w:numPr>
      </w:pPr>
      <w:r>
        <w:t>Because the Images are smaller on non Homepage because Homepage Image is much larger verticially, I had to adjust code to ‘hide’ paragraph message on small screens. I’m still not ‘happy’ with how it is but its functional for now. So H1 removes on small screens and &lt;P&gt; should remove on small and medium.</w:t>
      </w:r>
      <w:r>
        <w:br/>
      </w:r>
      <w:r w:rsidRPr="00F80F48">
        <w:drawing>
          <wp:inline distT="0" distB="0" distL="0" distR="0" wp14:anchorId="6AD26A8A" wp14:editId="254E136A">
            <wp:extent cx="6944694" cy="100026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44694" cy="1000265"/>
                    </a:xfrm>
                    <a:prstGeom prst="rect">
                      <a:avLst/>
                    </a:prstGeom>
                  </pic:spPr>
                </pic:pic>
              </a:graphicData>
            </a:graphic>
          </wp:inline>
        </w:drawing>
      </w:r>
    </w:p>
    <w:p w14:paraId="44C7FD13" w14:textId="77777777" w:rsidR="0076273B" w:rsidRDefault="0076273B"/>
    <w:p w14:paraId="2E681613" w14:textId="77777777" w:rsidR="0076273B" w:rsidRDefault="0076273B"/>
    <w:p w14:paraId="76237BFC" w14:textId="77777777" w:rsidR="0076273B" w:rsidRDefault="0076273B"/>
    <w:p w14:paraId="4FD8F792" w14:textId="5ADBC34B" w:rsidR="00A179AD" w:rsidRDefault="00F80F48" w:rsidP="00A179AD">
      <w:pPr>
        <w:pStyle w:val="Heading1"/>
      </w:pPr>
      <w:r>
        <w:t>A</w:t>
      </w:r>
      <w:bookmarkStart w:id="0" w:name="_GoBack"/>
      <w:bookmarkEnd w:id="0"/>
      <w:r w:rsidR="00A179AD">
        <w:t xml:space="preserve">bout Us – </w:t>
      </w:r>
      <w:r w:rsidR="001D1FC9">
        <w:t>Improved Nav to similar style as Homepage</w:t>
      </w:r>
    </w:p>
    <w:p w14:paraId="75A240C9" w14:textId="5599D1F1" w:rsidR="00A179AD" w:rsidRDefault="001D1FC9">
      <w:r>
        <w:t xml:space="preserve">Chefs are still a </w:t>
      </w:r>
      <w:r w:rsidR="00A179AD">
        <w:t>3 Column</w:t>
      </w:r>
      <w:r>
        <w:t xml:space="preserve"> grid</w:t>
      </w:r>
    </w:p>
    <w:p w14:paraId="21CA3634" w14:textId="51F3F586" w:rsidR="001D1FC9" w:rsidRDefault="001D1FC9">
      <w:pPr>
        <w:rPr>
          <w:noProof/>
        </w:rPr>
      </w:pPr>
      <w:r>
        <w:rPr>
          <w:noProof/>
        </w:rPr>
        <w:t>Mod2 version</w:t>
      </w:r>
    </w:p>
    <w:p w14:paraId="171F05B3" w14:textId="5EAC84B5" w:rsidR="001D1FC9" w:rsidRDefault="001D1FC9">
      <w:r w:rsidRPr="001D1FC9">
        <w:drawing>
          <wp:inline distT="0" distB="0" distL="0" distR="0" wp14:anchorId="1B6BF41D" wp14:editId="1CD86273">
            <wp:extent cx="4895850" cy="24662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1031" cy="2478937"/>
                    </a:xfrm>
                    <a:prstGeom prst="rect">
                      <a:avLst/>
                    </a:prstGeom>
                  </pic:spPr>
                </pic:pic>
              </a:graphicData>
            </a:graphic>
          </wp:inline>
        </w:drawing>
      </w:r>
    </w:p>
    <w:p w14:paraId="4501DFFF" w14:textId="67600CFA" w:rsidR="0076273B" w:rsidRDefault="001D1FC9">
      <w:r>
        <w:t>Mod 3 version – I used a single slide Carosual like homepage.</w:t>
      </w:r>
    </w:p>
    <w:p w14:paraId="5CCCA0BA" w14:textId="42CEDD19" w:rsidR="001D1FC9" w:rsidRDefault="001D1FC9">
      <w:r w:rsidRPr="001D1FC9">
        <w:drawing>
          <wp:inline distT="0" distB="0" distL="0" distR="0" wp14:anchorId="1504DF27" wp14:editId="771812FC">
            <wp:extent cx="5067300" cy="26334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87690" cy="2644083"/>
                    </a:xfrm>
                    <a:prstGeom prst="rect">
                      <a:avLst/>
                    </a:prstGeom>
                  </pic:spPr>
                </pic:pic>
              </a:graphicData>
            </a:graphic>
          </wp:inline>
        </w:drawing>
      </w:r>
    </w:p>
    <w:p w14:paraId="0066952C" w14:textId="65149248" w:rsidR="0076273B" w:rsidRDefault="00F80F48">
      <w:r>
        <w:lastRenderedPageBreak/>
        <w:t>Home Page – Large Screen</w:t>
      </w:r>
    </w:p>
    <w:p w14:paraId="7258ABEA" w14:textId="172B7C99" w:rsidR="00F80F48" w:rsidRDefault="00F80F48">
      <w:r w:rsidRPr="00F80F48">
        <w:drawing>
          <wp:inline distT="0" distB="0" distL="0" distR="0" wp14:anchorId="7A57C016" wp14:editId="5342E035">
            <wp:extent cx="6295917" cy="5724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1668" cy="5729755"/>
                    </a:xfrm>
                    <a:prstGeom prst="rect">
                      <a:avLst/>
                    </a:prstGeom>
                  </pic:spPr>
                </pic:pic>
              </a:graphicData>
            </a:graphic>
          </wp:inline>
        </w:drawing>
      </w:r>
    </w:p>
    <w:p w14:paraId="6005CA3F" w14:textId="47A04551" w:rsidR="00F80F48" w:rsidRDefault="00F80F48"/>
    <w:p w14:paraId="6A901C20" w14:textId="3593E073" w:rsidR="00F80F48" w:rsidRDefault="00F80F48"/>
    <w:p w14:paraId="2A68F37B" w14:textId="0F685D8F" w:rsidR="00F80F48" w:rsidRDefault="00F80F48">
      <w:r>
        <w:lastRenderedPageBreak/>
        <w:t>Home Page – Medium (iPad)</w:t>
      </w:r>
    </w:p>
    <w:p w14:paraId="31D9ED0C" w14:textId="341F4D24" w:rsidR="00F80F48" w:rsidRDefault="00F80F48">
      <w:r w:rsidRPr="00F80F48">
        <w:drawing>
          <wp:inline distT="0" distB="0" distL="0" distR="0" wp14:anchorId="2FDF30D6" wp14:editId="712A698D">
            <wp:extent cx="4152900" cy="51523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4769" cy="5154681"/>
                    </a:xfrm>
                    <a:prstGeom prst="rect">
                      <a:avLst/>
                    </a:prstGeom>
                  </pic:spPr>
                </pic:pic>
              </a:graphicData>
            </a:graphic>
          </wp:inline>
        </w:drawing>
      </w:r>
    </w:p>
    <w:p w14:paraId="045ECD19" w14:textId="77777777" w:rsidR="0076273B" w:rsidRDefault="0076273B"/>
    <w:p w14:paraId="4076571F" w14:textId="03204B60" w:rsidR="0076273B" w:rsidRDefault="0076273B"/>
    <w:p w14:paraId="08F84CD0" w14:textId="38A77E1D" w:rsidR="00F80F48" w:rsidRDefault="00F80F48"/>
    <w:p w14:paraId="0C9DF200" w14:textId="22599B88" w:rsidR="00F80F48" w:rsidRDefault="00F80F48"/>
    <w:p w14:paraId="32C279B6" w14:textId="0A658CC4" w:rsidR="00F80F48" w:rsidRDefault="00F80F48">
      <w:r>
        <w:lastRenderedPageBreak/>
        <w:t>Home Page – Small (iPhone 6) Collapsed Nav</w:t>
      </w:r>
    </w:p>
    <w:p w14:paraId="74D5E53C" w14:textId="372E91D6" w:rsidR="00F80F48" w:rsidRDefault="00F80F48">
      <w:r w:rsidRPr="00F80F48">
        <w:drawing>
          <wp:inline distT="0" distB="0" distL="0" distR="0" wp14:anchorId="109D99DC" wp14:editId="6C28B4BE">
            <wp:extent cx="2774768" cy="48958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81521" cy="4907765"/>
                    </a:xfrm>
                    <a:prstGeom prst="rect">
                      <a:avLst/>
                    </a:prstGeom>
                  </pic:spPr>
                </pic:pic>
              </a:graphicData>
            </a:graphic>
          </wp:inline>
        </w:drawing>
      </w:r>
    </w:p>
    <w:p w14:paraId="022581E4" w14:textId="77777777" w:rsidR="00F80F48" w:rsidRDefault="00F80F48"/>
    <w:sectPr w:rsidR="00F80F48" w:rsidSect="000434AC">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17D9F"/>
    <w:multiLevelType w:val="hybridMultilevel"/>
    <w:tmpl w:val="669E16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BC408C"/>
    <w:multiLevelType w:val="hybridMultilevel"/>
    <w:tmpl w:val="034E1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004AA9"/>
    <w:multiLevelType w:val="hybridMultilevel"/>
    <w:tmpl w:val="D03E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NjEzNjUwNzA3NDRR0lEKTi0uzszPAykwrQUAqGhIKCwAAAA="/>
  </w:docVars>
  <w:rsids>
    <w:rsidRoot w:val="00D6170B"/>
    <w:rsid w:val="000434AC"/>
    <w:rsid w:val="000E00B4"/>
    <w:rsid w:val="001D1FC9"/>
    <w:rsid w:val="001D7CCF"/>
    <w:rsid w:val="0048627D"/>
    <w:rsid w:val="004B40C9"/>
    <w:rsid w:val="005327BD"/>
    <w:rsid w:val="006328D6"/>
    <w:rsid w:val="00665081"/>
    <w:rsid w:val="00710939"/>
    <w:rsid w:val="0076273B"/>
    <w:rsid w:val="008367E7"/>
    <w:rsid w:val="00A179AD"/>
    <w:rsid w:val="00A3775D"/>
    <w:rsid w:val="00B93752"/>
    <w:rsid w:val="00D6170B"/>
    <w:rsid w:val="00E55BA9"/>
    <w:rsid w:val="00F55FBC"/>
    <w:rsid w:val="00F80F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CFBD6"/>
  <w15:chartTrackingRefBased/>
  <w15:docId w15:val="{67759CFC-10B0-4B05-BE9E-52D287351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17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7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6170B"/>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6170B"/>
    <w:rPr>
      <w:rFonts w:ascii="Times New Roman" w:eastAsia="Times New Roman" w:hAnsi="Times New Roman" w:cs="Times New Roman"/>
      <w:b/>
      <w:bCs/>
      <w:sz w:val="27"/>
      <w:szCs w:val="27"/>
      <w:lang w:eastAsia="zh-CN"/>
    </w:rPr>
  </w:style>
  <w:style w:type="character" w:styleId="Hyperlink">
    <w:name w:val="Hyperlink"/>
    <w:basedOn w:val="DefaultParagraphFont"/>
    <w:uiPriority w:val="99"/>
    <w:unhideWhenUsed/>
    <w:rsid w:val="00D6170B"/>
    <w:rPr>
      <w:color w:val="0000FF"/>
      <w:u w:val="single"/>
    </w:rPr>
  </w:style>
  <w:style w:type="character" w:customStyle="1" w:styleId="Heading1Char">
    <w:name w:val="Heading 1 Char"/>
    <w:basedOn w:val="DefaultParagraphFont"/>
    <w:link w:val="Heading1"/>
    <w:uiPriority w:val="9"/>
    <w:rsid w:val="00D6170B"/>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D6170B"/>
    <w:rPr>
      <w:color w:val="605E5C"/>
      <w:shd w:val="clear" w:color="auto" w:fill="E1DFDD"/>
    </w:rPr>
  </w:style>
  <w:style w:type="character" w:customStyle="1" w:styleId="Heading2Char">
    <w:name w:val="Heading 2 Char"/>
    <w:basedOn w:val="DefaultParagraphFont"/>
    <w:link w:val="Heading2"/>
    <w:uiPriority w:val="9"/>
    <w:rsid w:val="0076273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28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489429">
      <w:bodyDiv w:val="1"/>
      <w:marLeft w:val="0"/>
      <w:marRight w:val="0"/>
      <w:marTop w:val="0"/>
      <w:marBottom w:val="0"/>
      <w:divBdr>
        <w:top w:val="none" w:sz="0" w:space="0" w:color="auto"/>
        <w:left w:val="none" w:sz="0" w:space="0" w:color="auto"/>
        <w:bottom w:val="none" w:sz="0" w:space="0" w:color="auto"/>
        <w:right w:val="none" w:sz="0" w:space="0" w:color="auto"/>
      </w:divBdr>
      <w:divsChild>
        <w:div w:id="1997566168">
          <w:marLeft w:val="0"/>
          <w:marRight w:val="0"/>
          <w:marTop w:val="0"/>
          <w:marBottom w:val="0"/>
          <w:divBdr>
            <w:top w:val="none" w:sz="0" w:space="0" w:color="auto"/>
            <w:left w:val="none" w:sz="0" w:space="0" w:color="auto"/>
            <w:bottom w:val="none" w:sz="0" w:space="0" w:color="auto"/>
            <w:right w:val="none" w:sz="0" w:space="0" w:color="auto"/>
          </w:divBdr>
        </w:div>
      </w:divsChild>
    </w:div>
    <w:div w:id="917596314">
      <w:bodyDiv w:val="1"/>
      <w:marLeft w:val="0"/>
      <w:marRight w:val="0"/>
      <w:marTop w:val="0"/>
      <w:marBottom w:val="0"/>
      <w:divBdr>
        <w:top w:val="none" w:sz="0" w:space="0" w:color="auto"/>
        <w:left w:val="none" w:sz="0" w:space="0" w:color="auto"/>
        <w:bottom w:val="none" w:sz="0" w:space="0" w:color="auto"/>
        <w:right w:val="none" w:sz="0" w:space="0" w:color="auto"/>
      </w:divBdr>
      <w:divsChild>
        <w:div w:id="965088712">
          <w:marLeft w:val="0"/>
          <w:marRight w:val="0"/>
          <w:marTop w:val="0"/>
          <w:marBottom w:val="0"/>
          <w:divBdr>
            <w:top w:val="none" w:sz="0" w:space="0" w:color="auto"/>
            <w:left w:val="none" w:sz="0" w:space="0" w:color="auto"/>
            <w:bottom w:val="none" w:sz="0" w:space="0" w:color="auto"/>
            <w:right w:val="none" w:sz="0" w:space="0" w:color="auto"/>
          </w:divBdr>
        </w:div>
      </w:divsChild>
    </w:div>
    <w:div w:id="1308625815">
      <w:bodyDiv w:val="1"/>
      <w:marLeft w:val="0"/>
      <w:marRight w:val="0"/>
      <w:marTop w:val="0"/>
      <w:marBottom w:val="0"/>
      <w:divBdr>
        <w:top w:val="none" w:sz="0" w:space="0" w:color="auto"/>
        <w:left w:val="none" w:sz="0" w:space="0" w:color="auto"/>
        <w:bottom w:val="none" w:sz="0" w:space="0" w:color="auto"/>
        <w:right w:val="none" w:sz="0" w:space="0" w:color="auto"/>
      </w:divBdr>
      <w:divsChild>
        <w:div w:id="2059889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td.us/kennethjanssen/CIS4655-Summer2019/Module_3/project/index.html" TargetMode="External"/><Relationship Id="rId11" Type="http://schemas.openxmlformats.org/officeDocument/2006/relationships/image" Target="media/image5.png"/><Relationship Id="rId5" Type="http://schemas.openxmlformats.org/officeDocument/2006/relationships/hyperlink" Target="https://github.com/KennethJanssen/CIS4655-Summer2019/tree/master/Module_3/project"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5</Pages>
  <Words>362</Words>
  <Characters>206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Janssen</dc:creator>
  <cp:keywords/>
  <dc:description/>
  <cp:lastModifiedBy>Kenneth Janssen</cp:lastModifiedBy>
  <cp:revision>5</cp:revision>
  <dcterms:created xsi:type="dcterms:W3CDTF">2019-08-18T15:56:00Z</dcterms:created>
  <dcterms:modified xsi:type="dcterms:W3CDTF">2019-08-25T17:09:00Z</dcterms:modified>
</cp:coreProperties>
</file>